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60" w:type="dxa"/>
        <w:tblLook w:val="04A0" w:firstRow="1" w:lastRow="0" w:firstColumn="1" w:lastColumn="0" w:noHBand="0" w:noVBand="1"/>
      </w:tblPr>
      <w:tblGrid>
        <w:gridCol w:w="385"/>
        <w:gridCol w:w="384"/>
        <w:gridCol w:w="8591"/>
      </w:tblGrid>
      <w:tr w:rsidR="006129D3" w:rsidTr="00A2035E">
        <w:trPr>
          <w:trHeight w:val="578"/>
        </w:trPr>
        <w:tc>
          <w:tcPr>
            <w:tcW w:w="9360" w:type="dxa"/>
            <w:gridSpan w:val="3"/>
            <w:shd w:val="clear" w:color="auto" w:fill="auto"/>
            <w:vAlign w:val="center"/>
            <w:hideMark/>
          </w:tcPr>
          <w:p w:rsidR="006129D3" w:rsidRDefault="006129D3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bookmarkStart w:id="0" w:name="_GoBack"/>
            <w:bookmarkEnd w:id="0"/>
            <w:r>
              <w:rPr>
                <w:rFonts w:cs="Calibri"/>
                <w:color w:val="000000"/>
              </w:rPr>
              <w:t>University Archives 1990 - 2019</w:t>
            </w:r>
          </w:p>
        </w:tc>
      </w:tr>
      <w:tr w:rsidR="006129D3" w:rsidTr="00A2035E">
        <w:trPr>
          <w:trHeight w:val="578"/>
        </w:trPr>
        <w:tc>
          <w:tcPr>
            <w:tcW w:w="9360" w:type="dxa"/>
            <w:gridSpan w:val="3"/>
            <w:shd w:val="clear" w:color="auto" w:fill="auto"/>
            <w:vAlign w:val="center"/>
            <w:hideMark/>
          </w:tcPr>
          <w:p w:rsidR="006129D3" w:rsidRDefault="00A2035E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Vertical</w:t>
            </w:r>
            <w:r w:rsidR="006129D3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>File</w:t>
            </w:r>
            <w:r w:rsidR="006129D3">
              <w:rPr>
                <w:rFonts w:cs="Calibri"/>
                <w:color w:val="000000"/>
              </w:rPr>
              <w:t xml:space="preserve"> - cabinet A</w:t>
            </w:r>
          </w:p>
        </w:tc>
      </w:tr>
      <w:tr w:rsidR="006129D3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cs="Calibri"/>
                <w:b/>
                <w:bCs/>
                <w:color w:val="000000"/>
              </w:rPr>
              <w:t> </w:t>
            </w:r>
          </w:p>
        </w:tc>
        <w:tc>
          <w:tcPr>
            <w:tcW w:w="8975" w:type="dxa"/>
            <w:gridSpan w:val="2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Drawer 1: A – Center for the Art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: Academic Advising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: Academic Advising - Peer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: Academic - Honors and Awards, 1983-1984, 1992-1993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4: Academic - Honors and Awards, 1993-1994, 1997-1998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5: Academic - Internship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6: Academic - Program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7: Academic - Programs Instructional Handout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8: Academic - Study Abroad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9: Accreditation/Evaluation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0: Admission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1: Admissions 2018-2019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2: Affirmative Action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3: Alternative Spring Break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4: Alumni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5: Annual Giving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6: Ashland Independent Film Festival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7: Ashland Literary Arts Festival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8: Associated Students of Southern Oregon University (ASSOU)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9: Association of Professors - Southern Oregon State Colleges - Southern Oregon University, 1989-2007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lastRenderedPageBreak/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0: Autograph Book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1: Biology Department History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2: Bookstore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3: Building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4: Building Cogeneration Project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5: Business - School of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6: Business Card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7: Calendar of Event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8: Campus Life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9: Campus Map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0: Campus Safety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1: Campus Theme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2: Career Service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3: Center for the Arts - Creative Arts - Events Schedule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4: Center for the Arts - Creative Arts - Student Handout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5: Center for the Arts - Creative Arts - Living the Vision Newsletter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6: Center for the Arts - Creative Arts - Oregon Fringe Festival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File 37: Center for the Arts - Gallery - Art - </w:t>
            </w:r>
            <w:r w:rsidR="00A2035E">
              <w:rPr>
                <w:rFonts w:cs="Calibri"/>
                <w:color w:val="000000"/>
              </w:rPr>
              <w:t>Schneider</w:t>
            </w:r>
            <w:r>
              <w:rPr>
                <w:rFonts w:cs="Calibri"/>
                <w:color w:val="000000"/>
              </w:rPr>
              <w:t xml:space="preserve"> Children's Museum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File 38: Center for the Arts - Gallery - Art - </w:t>
            </w:r>
            <w:r w:rsidR="00A2035E">
              <w:rPr>
                <w:rFonts w:cs="Calibri"/>
                <w:color w:val="000000"/>
              </w:rPr>
              <w:t>Schneider</w:t>
            </w:r>
            <w:r>
              <w:rPr>
                <w:rFonts w:cs="Calibri"/>
                <w:color w:val="000000"/>
              </w:rPr>
              <w:t xml:space="preserve"> Museum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9: Center for the Arts - Gallery - Art - Visual Art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40: Center for the Arts -Music - Miscellaneou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41: Center for the Arts -Music - Choir - Handout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lastRenderedPageBreak/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42: Center for the Arts -Music - Concert/Choir - Programs and Flyer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43: Center for the Arts -Music - Flyer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44: Center for the Arts -Music - Instrumental - Jazz and Percussion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45: Center for the Arts -Music - Instrumental - Program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46: Center for the Arts -Music -  Scholarship and Fundraiser</w:t>
            </w:r>
          </w:p>
        </w:tc>
      </w:tr>
      <w:tr w:rsidR="006129D3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b/>
                <w:bCs/>
                <w:color w:val="000000"/>
                <w:sz w:val="32"/>
                <w:szCs w:val="32"/>
              </w:rPr>
            </w:pPr>
            <w:r>
              <w:rPr>
                <w:rFonts w:cs="Calibri"/>
                <w:b/>
                <w:bCs/>
                <w:color w:val="000000"/>
                <w:sz w:val="32"/>
                <w:szCs w:val="32"/>
              </w:rPr>
              <w:t> </w:t>
            </w:r>
          </w:p>
        </w:tc>
        <w:tc>
          <w:tcPr>
            <w:tcW w:w="8975" w:type="dxa"/>
            <w:gridSpan w:val="2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</w:rPr>
              <w:t>Drawer 2: Center for the Arts - Course Material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: Center for the Arts - Theatre - Miscellaneou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: Center for the Arts - Theatre - Building SOU Foundation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: Center for the Arts - Theatre - Curriculum - Programs Degree Requirement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4: Center for the Arts - Theatre - Handout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5: Center for the Arts - Theatre - Newsletter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6: Center for the Arts - Theatre - Playbill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7: Center for the Arts - Theatre - Playbill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8: Center for the Arts - Theatre - Poster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9: Center for the Arts - Theatre - Season Program Schedule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0: Class Schedules - 1997-2000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1: Class Schedules - 2001-2004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2: Commencement of Student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3: Community Activities - Miscellaneou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4: Community Activities - Music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5: Community Activities - Music - Chamber Music Concert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6: Community Activities - Music - Palo Alto Chamber Orchestra (PACO)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lastRenderedPageBreak/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7: Community Activities - Music - Rogue Valley Symphonic Band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8: Community Activities - Music - Rogue Valley Symphony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9: Community Activities - Music - Tutunov Piano Serie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0: Community of Recovery in Education (CORE) -Scholarship Audition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1: Community Arts and Theatre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2: Concert Attendance, 2009-2016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3: Copy Service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4: Course Material</w:t>
            </w:r>
          </w:p>
        </w:tc>
      </w:tr>
      <w:tr w:rsidR="006129D3" w:rsidTr="00A2035E">
        <w:trPr>
          <w:trHeight w:val="578"/>
        </w:trPr>
        <w:tc>
          <w:tcPr>
            <w:tcW w:w="9360" w:type="dxa"/>
            <w:gridSpan w:val="3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</w:rPr>
              <w:t>Drawer 3: Curricula - Housing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: Curricula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: Digital Media File 1: Center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: Disability Resource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Pr="006129D3" w:rsidRDefault="006129D3">
            <w:pPr>
              <w:jc w:val="center"/>
              <w:rPr>
                <w:rFonts w:cs="Calibri"/>
                <w:color w:val="000000"/>
              </w:rPr>
            </w:pPr>
            <w:r w:rsidRPr="006129D3"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Pr="006129D3" w:rsidRDefault="006129D3">
            <w:pPr>
              <w:rPr>
                <w:rFonts w:cs="Calibri"/>
                <w:color w:val="000000"/>
              </w:rPr>
            </w:pPr>
            <w:r w:rsidRPr="006129D3"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Pr="006129D3" w:rsidRDefault="006129D3">
            <w:pPr>
              <w:rPr>
                <w:rFonts w:cs="Calibri"/>
                <w:color w:val="000000"/>
              </w:rPr>
            </w:pPr>
            <w:r w:rsidRPr="006129D3">
              <w:rPr>
                <w:rFonts w:cs="Calibri"/>
                <w:color w:val="000000"/>
              </w:rPr>
              <w:t>File 4: Disaster Management Plan - SOSC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Pr="006129D3" w:rsidRDefault="006129D3">
            <w:pPr>
              <w:jc w:val="center"/>
              <w:rPr>
                <w:rFonts w:cs="Calibri"/>
                <w:color w:val="000000"/>
              </w:rPr>
            </w:pPr>
            <w:r w:rsidRPr="006129D3"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Pr="006129D3" w:rsidRDefault="006129D3">
            <w:pPr>
              <w:rPr>
                <w:rFonts w:cs="Calibri"/>
                <w:color w:val="FFFF00"/>
              </w:rPr>
            </w:pPr>
            <w:r w:rsidRPr="006129D3"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Pr="006129D3" w:rsidRDefault="006129D3">
            <w:pPr>
              <w:rPr>
                <w:rFonts w:cs="Calibri"/>
                <w:color w:val="000000"/>
              </w:rPr>
            </w:pPr>
            <w:r w:rsidRPr="006129D3">
              <w:rPr>
                <w:rFonts w:cs="Calibri"/>
                <w:color w:val="000000"/>
              </w:rPr>
              <w:t>File 5: Emeritus Faculty Meeting Minute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6: Employee Event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7: Employee/Faculty Events (Workshops, Conferences, etc.)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8: Employment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File 9: </w:t>
            </w:r>
            <w:r w:rsidR="00A2035E">
              <w:rPr>
                <w:rFonts w:cs="Calibri"/>
                <w:color w:val="000000"/>
              </w:rPr>
              <w:t>Enrollment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File 10: </w:t>
            </w:r>
            <w:r w:rsidR="00A2035E">
              <w:rPr>
                <w:rFonts w:cs="Calibri"/>
                <w:color w:val="000000"/>
              </w:rPr>
              <w:t>Enrollment</w:t>
            </w:r>
            <w:r>
              <w:rPr>
                <w:rFonts w:cs="Calibri"/>
                <w:color w:val="000000"/>
              </w:rPr>
              <w:t xml:space="preserve"> Planning Report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1: Environmental Education Program (EE Program)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2: Environmental Program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3: Environmental Science and Policy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lastRenderedPageBreak/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4: Environmental Sustainability/Farm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5: Event Planning Involvement Committee (EPIC)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6: Fact Book, 1988-1989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7: Fact Book, 1990-1993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8: Fact Book, 2011-2019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9: Faculty and Staff - Miscellaneou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A2035E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File 20: Faculty and Staff Newsletter, Vol. 14 No. 1/ February 1, </w:t>
            </w:r>
            <w:r w:rsidR="00A2035E">
              <w:rPr>
                <w:rFonts w:cs="Calibri"/>
                <w:color w:val="000000"/>
              </w:rPr>
              <w:t>1990 -</w:t>
            </w:r>
            <w:r>
              <w:rPr>
                <w:rFonts w:cs="Calibri"/>
                <w:color w:val="000000"/>
              </w:rPr>
              <w:t xml:space="preserve"> Vol</w:t>
            </w:r>
            <w:r w:rsidR="00A2035E">
              <w:rPr>
                <w:rFonts w:cs="Calibri"/>
                <w:color w:val="000000"/>
              </w:rPr>
              <w:t>.</w:t>
            </w:r>
            <w:r>
              <w:rPr>
                <w:rFonts w:cs="Calibri"/>
                <w:color w:val="000000"/>
              </w:rPr>
              <w:t xml:space="preserve"> 22 No. /June 1999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1: Fall in the Field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2: Film Miscellaneou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3: Financial Aid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4: Financial Report/Budget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5: Friends of Hannon Library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6: Graduate Program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7: Grants and Grant Proposal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8: Guanajuato - University of - Amistad Program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9: Health and Wellnes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File 30: Higher </w:t>
            </w:r>
            <w:r w:rsidR="00A2035E">
              <w:rPr>
                <w:rFonts w:cs="Calibri"/>
                <w:color w:val="000000"/>
              </w:rPr>
              <w:t>Education</w:t>
            </w:r>
            <w:r>
              <w:rPr>
                <w:rFonts w:cs="Calibri"/>
                <w:color w:val="000000"/>
              </w:rPr>
              <w:t xml:space="preserve"> File 1: Center (HEC)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1: History of SOU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2: Homecoming/ Southern Oregon University Day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3: Honor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4: Housing - Deschute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5: Housing - Greenspring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lastRenderedPageBreak/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6: Housing - Madrone</w:t>
            </w:r>
          </w:p>
        </w:tc>
      </w:tr>
      <w:tr w:rsidR="006129D3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b/>
                <w:bCs/>
                <w:color w:val="000000"/>
                <w:sz w:val="32"/>
                <w:szCs w:val="32"/>
              </w:rPr>
            </w:pPr>
            <w:r>
              <w:rPr>
                <w:rFonts w:cs="Calibri"/>
                <w:b/>
                <w:bCs/>
                <w:color w:val="000000"/>
                <w:sz w:val="32"/>
                <w:szCs w:val="32"/>
              </w:rPr>
              <w:t> </w:t>
            </w:r>
          </w:p>
        </w:tc>
        <w:tc>
          <w:tcPr>
            <w:tcW w:w="8975" w:type="dxa"/>
            <w:gridSpan w:val="2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</w:rPr>
              <w:t>Drawer 4: Housing - Mentor Program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File 1: Housing - </w:t>
            </w:r>
            <w:r w:rsidR="00A2035E">
              <w:rPr>
                <w:rFonts w:cs="Calibri"/>
                <w:color w:val="000000"/>
              </w:rPr>
              <w:t>Mcloughlin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: Housing - Policies and Procedure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: Housing - Posters and Handout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4: Housing - Shasta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5: Information Technology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6: Institutional Advancement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7: Institutional Goals and Profile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8: Inter-Institutional Faculty Senate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9: International Student Association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0: International Task Force, Recommendations 2006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1: International Task Force, Report 2006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2: Investiture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3: Jefferson Public Radio (JPR)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4: Job Fair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5: Landscaping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6: Lecture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7: Library - Assessment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8: Library - History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9: Library - Lenn and Dixie Hannon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0: Library - Meese Room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1: Library - Miscellaneous 1 of 2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2: Library - Miscellaneous 2 of 2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3: Library - Newsletters - Bookmarks Issues # 9 - 19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4: Library - Newsletters - Bookmarks Issues # 20 - 25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File 25: Library - Visits By Dorothy, Anne, Michael 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6: Mailing Supplie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7: Maintenance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8: Marketing and Public Relation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9: McNair Scholar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0: Mentor Programs -First Year</w:t>
            </w:r>
          </w:p>
        </w:tc>
      </w:tr>
      <w:tr w:rsidR="006129D3" w:rsidTr="00A2035E">
        <w:trPr>
          <w:trHeight w:val="578"/>
        </w:trPr>
        <w:tc>
          <w:tcPr>
            <w:tcW w:w="9360" w:type="dxa"/>
            <w:gridSpan w:val="3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Vertical File Cabinet </w:t>
            </w:r>
          </w:p>
        </w:tc>
      </w:tr>
      <w:tr w:rsidR="006129D3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b/>
                <w:bCs/>
                <w:color w:val="000000"/>
                <w:sz w:val="32"/>
                <w:szCs w:val="32"/>
              </w:rPr>
            </w:pPr>
            <w:r>
              <w:rPr>
                <w:rFonts w:cs="Calibri"/>
                <w:b/>
                <w:bCs/>
                <w:color w:val="000000"/>
                <w:sz w:val="32"/>
                <w:szCs w:val="32"/>
              </w:rPr>
              <w:t> </w:t>
            </w:r>
          </w:p>
        </w:tc>
        <w:tc>
          <w:tcPr>
            <w:tcW w:w="8975" w:type="dxa"/>
            <w:gridSpan w:val="2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</w:rPr>
              <w:t>Drawer 5: Native American - Resource Center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: Native American/Hawaiian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: Native American/Hawaiian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: News Service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4: Nursing - Newsletter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5: One World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6: Oregon Health &amp; Science University - Ashland Campus (OHSU)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7: Oregon State System of Higher Education, The Board Bulletin; November 1991; #48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File 8: Orientation </w:t>
            </w:r>
            <w:r w:rsidR="00A2035E">
              <w:rPr>
                <w:rFonts w:cs="Calibri"/>
                <w:color w:val="000000"/>
              </w:rPr>
              <w:t>Registration</w:t>
            </w:r>
            <w:r>
              <w:rPr>
                <w:rFonts w:cs="Calibri"/>
                <w:color w:val="000000"/>
              </w:rPr>
              <w:t xml:space="preserve"> - Booklets 2015 - 2017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File 9: Orientation </w:t>
            </w:r>
            <w:r w:rsidR="00A2035E">
              <w:rPr>
                <w:rFonts w:cs="Calibri"/>
                <w:color w:val="000000"/>
              </w:rPr>
              <w:t>Registration</w:t>
            </w:r>
            <w:r>
              <w:rPr>
                <w:rFonts w:cs="Calibri"/>
                <w:color w:val="000000"/>
              </w:rPr>
              <w:t xml:space="preserve"> and Preview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0: Osher Lifelong Learning Institute (OLLI)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1: Outdoor Activitie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2: Outdoor Program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3: Pacific Institute of Natural Science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4: Peace Corp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5: Presidents Occasional Report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6: Professional Development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7: Program Proposal - Masters in Applied Psychology (MAP), June 1999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8: Promotional Catalogs and Handouts, 1 of 3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9: Promotional Catalogs and Handouts, 2 of 3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0: Promotional Catalogs and Handouts, 3 of 3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File 21: Proposals for Southern Oregon </w:t>
            </w:r>
            <w:r w:rsidR="00A2035E">
              <w:rPr>
                <w:rFonts w:cs="Calibri"/>
                <w:color w:val="000000"/>
              </w:rPr>
              <w:t>University</w:t>
            </w:r>
            <w:r>
              <w:rPr>
                <w:rFonts w:cs="Calibri"/>
                <w:color w:val="000000"/>
              </w:rPr>
              <w:t xml:space="preserve"> (SOU)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2: Purchasing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3: Reserve Officers Training Corps - (ROTC)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4: Resource Center - Latino Student Union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5: Resource Center - Multicultural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6: Resource Center - Queer (QRC)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7: Resource Center - Queer Indigenou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 w:rsidP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8: Resource Center - United Nations Club (UN)</w:t>
            </w:r>
          </w:p>
        </w:tc>
      </w:tr>
      <w:tr w:rsidR="006129D3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b/>
                <w:bCs/>
                <w:color w:val="000000"/>
                <w:sz w:val="32"/>
                <w:szCs w:val="32"/>
              </w:rPr>
            </w:pPr>
            <w:r>
              <w:rPr>
                <w:rFonts w:cs="Calibri"/>
                <w:b/>
                <w:bCs/>
                <w:color w:val="000000"/>
                <w:sz w:val="32"/>
                <w:szCs w:val="32"/>
              </w:rPr>
              <w:t> </w:t>
            </w:r>
          </w:p>
        </w:tc>
        <w:tc>
          <w:tcPr>
            <w:tcW w:w="8975" w:type="dxa"/>
            <w:gridSpan w:val="2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</w:rPr>
              <w:t>Drawer 6: Resource Center - Student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: Resource Center - Veteran/ Military (VRO)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: Resource Center - Women's (WRC)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: Salarie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4: Scholarship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5: Service Center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6: Siskiyou - The Student Paper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7: SOU - Day of Service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8: SOU - Dining Service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9: SOU - Food Pantry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0: SOU - Parking Authority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1: SOU Foundation Giving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2: SOU Foundation, 2003 - 2005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3: SOU/SOC Foundation - Annual Report and Honor Roll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File 14: Southern Oregon Arts &amp; Research (SOAR) 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5: SOAR - Booklets/Pamphlets. 2008-2013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6: SOAR - Booklets/Pamphlets, 2014 - 2019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File 17: Southern Oregon Regional Service Institute, 2002 - 2003 (SORSI) 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8: Southern Oregon University Research File 1: Center (SOURCE )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9: Sports  - Basketball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0: Sports  - Football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1: Sports  - Miscellaneou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File 22: Sports  - More Than a Cookbook 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3: Sports  - Raider Game Day, September 12, 2015 - October 15, 2016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File 24: Sports  - Raider Game Day, </w:t>
            </w:r>
            <w:r w:rsidR="00A2035E">
              <w:rPr>
                <w:rFonts w:cs="Calibri"/>
                <w:color w:val="000000"/>
              </w:rPr>
              <w:t>November</w:t>
            </w:r>
            <w:r>
              <w:rPr>
                <w:rFonts w:cs="Calibri"/>
                <w:color w:val="000000"/>
              </w:rPr>
              <w:t xml:space="preserve"> 5, 2016  - November 18, 2017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File 25: Sports  - Raider Game Day, </w:t>
            </w:r>
            <w:r w:rsidR="00A2035E">
              <w:rPr>
                <w:rFonts w:cs="Calibri"/>
                <w:color w:val="000000"/>
              </w:rPr>
              <w:t>September</w:t>
            </w:r>
            <w:r>
              <w:rPr>
                <w:rFonts w:cs="Calibri"/>
                <w:color w:val="000000"/>
              </w:rPr>
              <w:t xml:space="preserve"> 8, 2018 - November 10, 2018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6: Sports  - Soccer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7: Sports  - Softball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File 28: Sports  - Track and Field 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9: Sports  - Volleyball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File 30: Sports  - Women's Handouts 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1: Sports  - Wrestling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2: Stevenson Union - Event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3: Strategic Planning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4: Student - Cards, Resumes, &amp; Miscellaneous</w:t>
            </w:r>
          </w:p>
        </w:tc>
      </w:tr>
      <w:tr w:rsidR="006129D3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975" w:type="dxa"/>
            <w:gridSpan w:val="2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Drawer 7: Student - Youth Program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: Student - Affair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: Student - Election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: Student - Employee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4: Student - Headshots/Resume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5: Student - Leadership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6: Student - Recreation File 1: Center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7: Student Activities - Miscellaneou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8: Student Activities - File 1: Academic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9: Student Activities - Arts and Craft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0: Student Activities - Environment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1: Student Activities - Film and Television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2: Student Activities - Food and Drink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3: Student Activities - Games, File 1: Sports , Dance, and Recreation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4: Student Activities - Health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5: Student Activities - Journalism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6: Student Activities - Performing Art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7: Student Activities - Poetry and Literature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8: Student Activities - Society, Gender, Race, Women's and LGBT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19: Student Activities - File 1: Student Life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0: Student Club - Inter Club Council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1: Student Clubs - Miscellaneou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2: Student Clubs - Criminology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3: Student Clubs - Phycology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File 24: Student Government - Associated Students of Southern </w:t>
            </w:r>
            <w:r w:rsidR="00A2035E">
              <w:rPr>
                <w:rFonts w:cs="Calibri"/>
                <w:color w:val="000000"/>
              </w:rPr>
              <w:t>Oregon</w:t>
            </w:r>
            <w:r>
              <w:rPr>
                <w:rFonts w:cs="Calibri"/>
                <w:color w:val="000000"/>
              </w:rPr>
              <w:t xml:space="preserve"> University (ASSOU)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5: Student Parents - Handouts and Newsletter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6: Success at Southern - TRIO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7: Symposium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8: Today Newsletter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29: Transfer Student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0: Tutoring File 1: Center and Lab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1: University Advertisements (not SOU)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2: University Seminar (USEM)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3: Volunteer Program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4: Where Dreams May Lead Newsletter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5: Wine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6: Youth Programs - 2006 - 2015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7: Youth Programs - 2016 - 2019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8: Youth Programs - Academia Latina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39: Youth Programs - Bulldogs, Hornets, and Pirates to Raider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40: Youth Programs - Konoway Nika Tillicum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41: Youth Programs - Newsletter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42: Youth Programs - Sea Camp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43: Youth Programs - Summer Programs</w:t>
            </w:r>
          </w:p>
        </w:tc>
      </w:tr>
      <w:tr w:rsidR="00A2035E" w:rsidTr="00A2035E">
        <w:trPr>
          <w:trHeight w:val="578"/>
        </w:trPr>
        <w:tc>
          <w:tcPr>
            <w:tcW w:w="385" w:type="dxa"/>
            <w:shd w:val="clear" w:color="auto" w:fill="auto"/>
            <w:vAlign w:val="center"/>
            <w:hideMark/>
          </w:tcPr>
          <w:p w:rsidR="006129D3" w:rsidRDefault="006129D3">
            <w:pPr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384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 </w:t>
            </w:r>
          </w:p>
        </w:tc>
        <w:tc>
          <w:tcPr>
            <w:tcW w:w="8591" w:type="dxa"/>
            <w:shd w:val="clear" w:color="auto" w:fill="auto"/>
            <w:vAlign w:val="center"/>
            <w:hideMark/>
          </w:tcPr>
          <w:p w:rsidR="006129D3" w:rsidRDefault="006129D3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File 44: Youth Programs - Young Artist Institute</w:t>
            </w:r>
          </w:p>
        </w:tc>
      </w:tr>
    </w:tbl>
    <w:p w:rsidR="00223620" w:rsidRPr="00C43BDE" w:rsidRDefault="00223620">
      <w:pPr>
        <w:rPr>
          <w:rFonts w:asciiTheme="minorHAnsi" w:hAnsiTheme="minorHAnsi" w:cstheme="minorHAnsi"/>
          <w:sz w:val="24"/>
          <w:szCs w:val="24"/>
        </w:rPr>
      </w:pPr>
    </w:p>
    <w:sectPr w:rsidR="00223620" w:rsidRPr="00C43B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035E" w:rsidRDefault="00A2035E" w:rsidP="00C74BEB">
      <w:pPr>
        <w:spacing w:after="0" w:line="240" w:lineRule="auto"/>
      </w:pPr>
      <w:r>
        <w:separator/>
      </w:r>
    </w:p>
  </w:endnote>
  <w:endnote w:type="continuationSeparator" w:id="0">
    <w:p w:rsidR="00A2035E" w:rsidRDefault="00A2035E" w:rsidP="00C74B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035E" w:rsidRDefault="00A2035E" w:rsidP="00C74BEB">
      <w:pPr>
        <w:spacing w:after="0" w:line="240" w:lineRule="auto"/>
      </w:pPr>
      <w:r>
        <w:separator/>
      </w:r>
    </w:p>
  </w:footnote>
  <w:footnote w:type="continuationSeparator" w:id="0">
    <w:p w:rsidR="00A2035E" w:rsidRDefault="00A2035E" w:rsidP="00C74BE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activeWritingStyle w:appName="MSWord" w:lang="en-US" w:vendorID="64" w:dllVersion="131078" w:nlCheck="1" w:checkStyle="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NzYzNTQ3NzcysjRX0lEKTi0uzszPAykwrgUALWUkQywAAAA="/>
  </w:docVars>
  <w:rsids>
    <w:rsidRoot w:val="00C74BEB"/>
    <w:rsid w:val="00025DD1"/>
    <w:rsid w:val="000341C8"/>
    <w:rsid w:val="000360E9"/>
    <w:rsid w:val="00060642"/>
    <w:rsid w:val="00061421"/>
    <w:rsid w:val="000F0E0C"/>
    <w:rsid w:val="0012372F"/>
    <w:rsid w:val="001238D9"/>
    <w:rsid w:val="001600A0"/>
    <w:rsid w:val="0017716E"/>
    <w:rsid w:val="001B6D0C"/>
    <w:rsid w:val="001C2738"/>
    <w:rsid w:val="001C2CBF"/>
    <w:rsid w:val="001D5163"/>
    <w:rsid w:val="001D772B"/>
    <w:rsid w:val="001E0F89"/>
    <w:rsid w:val="00206625"/>
    <w:rsid w:val="00215149"/>
    <w:rsid w:val="00215E09"/>
    <w:rsid w:val="00223620"/>
    <w:rsid w:val="0023421B"/>
    <w:rsid w:val="00240DE3"/>
    <w:rsid w:val="0027117E"/>
    <w:rsid w:val="00271FBD"/>
    <w:rsid w:val="00274068"/>
    <w:rsid w:val="002D6E7E"/>
    <w:rsid w:val="003217A1"/>
    <w:rsid w:val="0032510D"/>
    <w:rsid w:val="0033310C"/>
    <w:rsid w:val="00373FE4"/>
    <w:rsid w:val="00374352"/>
    <w:rsid w:val="00386E4D"/>
    <w:rsid w:val="003C2A8A"/>
    <w:rsid w:val="003D4148"/>
    <w:rsid w:val="003D6BCC"/>
    <w:rsid w:val="003E5031"/>
    <w:rsid w:val="00482E04"/>
    <w:rsid w:val="004842C4"/>
    <w:rsid w:val="004B2AA2"/>
    <w:rsid w:val="004C3E44"/>
    <w:rsid w:val="004D6B05"/>
    <w:rsid w:val="004E58E8"/>
    <w:rsid w:val="005243D8"/>
    <w:rsid w:val="0053796C"/>
    <w:rsid w:val="0054047C"/>
    <w:rsid w:val="00583D23"/>
    <w:rsid w:val="005A4316"/>
    <w:rsid w:val="005A4A02"/>
    <w:rsid w:val="006129D3"/>
    <w:rsid w:val="00617072"/>
    <w:rsid w:val="00640E04"/>
    <w:rsid w:val="006535AD"/>
    <w:rsid w:val="00677CC8"/>
    <w:rsid w:val="006834B7"/>
    <w:rsid w:val="006873EF"/>
    <w:rsid w:val="0069478E"/>
    <w:rsid w:val="006F42E8"/>
    <w:rsid w:val="007069C2"/>
    <w:rsid w:val="00734369"/>
    <w:rsid w:val="00735892"/>
    <w:rsid w:val="00747F03"/>
    <w:rsid w:val="00790563"/>
    <w:rsid w:val="007D6EAC"/>
    <w:rsid w:val="007E078B"/>
    <w:rsid w:val="007F7311"/>
    <w:rsid w:val="00827966"/>
    <w:rsid w:val="00850686"/>
    <w:rsid w:val="00863149"/>
    <w:rsid w:val="00876F00"/>
    <w:rsid w:val="00877726"/>
    <w:rsid w:val="008C3145"/>
    <w:rsid w:val="008C502C"/>
    <w:rsid w:val="0091520D"/>
    <w:rsid w:val="00920325"/>
    <w:rsid w:val="0092214A"/>
    <w:rsid w:val="00931B97"/>
    <w:rsid w:val="00932451"/>
    <w:rsid w:val="00941416"/>
    <w:rsid w:val="00995413"/>
    <w:rsid w:val="009B77C3"/>
    <w:rsid w:val="009D5A2F"/>
    <w:rsid w:val="00A00989"/>
    <w:rsid w:val="00A02BCB"/>
    <w:rsid w:val="00A2035E"/>
    <w:rsid w:val="00A215FB"/>
    <w:rsid w:val="00A24CEF"/>
    <w:rsid w:val="00A411E5"/>
    <w:rsid w:val="00A41942"/>
    <w:rsid w:val="00A55D72"/>
    <w:rsid w:val="00A84977"/>
    <w:rsid w:val="00A90351"/>
    <w:rsid w:val="00A96988"/>
    <w:rsid w:val="00AA5620"/>
    <w:rsid w:val="00AE19F1"/>
    <w:rsid w:val="00B17A6F"/>
    <w:rsid w:val="00B309BE"/>
    <w:rsid w:val="00B34721"/>
    <w:rsid w:val="00B545E9"/>
    <w:rsid w:val="00B72575"/>
    <w:rsid w:val="00B83627"/>
    <w:rsid w:val="00B960BE"/>
    <w:rsid w:val="00BB70BB"/>
    <w:rsid w:val="00BC641B"/>
    <w:rsid w:val="00C10A86"/>
    <w:rsid w:val="00C164AE"/>
    <w:rsid w:val="00C20CB8"/>
    <w:rsid w:val="00C22DA1"/>
    <w:rsid w:val="00C25E82"/>
    <w:rsid w:val="00C37F37"/>
    <w:rsid w:val="00C42E80"/>
    <w:rsid w:val="00C43BDE"/>
    <w:rsid w:val="00C62E76"/>
    <w:rsid w:val="00C74BEB"/>
    <w:rsid w:val="00CA1D78"/>
    <w:rsid w:val="00D01ADD"/>
    <w:rsid w:val="00D1568A"/>
    <w:rsid w:val="00D53A48"/>
    <w:rsid w:val="00D5686F"/>
    <w:rsid w:val="00D67D04"/>
    <w:rsid w:val="00DD27E0"/>
    <w:rsid w:val="00DE4F13"/>
    <w:rsid w:val="00DF0A87"/>
    <w:rsid w:val="00E80BAB"/>
    <w:rsid w:val="00E83CBC"/>
    <w:rsid w:val="00E9361A"/>
    <w:rsid w:val="00EA3895"/>
    <w:rsid w:val="00EC27A9"/>
    <w:rsid w:val="00F33EE5"/>
    <w:rsid w:val="00F80514"/>
    <w:rsid w:val="00F80CAE"/>
    <w:rsid w:val="00F94ADE"/>
    <w:rsid w:val="00FB52E1"/>
    <w:rsid w:val="00FD14AC"/>
    <w:rsid w:val="00FF4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A67A50-0CE5-4ABD-8919-7422A81D6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BEB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17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17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74BE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C74BEB"/>
  </w:style>
  <w:style w:type="paragraph" w:styleId="Footer">
    <w:name w:val="footer"/>
    <w:basedOn w:val="Normal"/>
    <w:link w:val="FooterChar"/>
    <w:uiPriority w:val="99"/>
    <w:unhideWhenUsed/>
    <w:rsid w:val="00C74BE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C74BEB"/>
  </w:style>
  <w:style w:type="paragraph" w:styleId="ListParagraph">
    <w:name w:val="List Paragraph"/>
    <w:basedOn w:val="Normal"/>
    <w:uiPriority w:val="34"/>
    <w:qFormat/>
    <w:rsid w:val="00C74B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73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73EF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1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7860D-D4ED-427B-9D75-3859039A4D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731</Words>
  <Characters>9869</Characters>
  <Application>Microsoft Office Word</Application>
  <DocSecurity>4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ation Technology</Company>
  <LinksUpToDate>false</LinksUpToDate>
  <CharactersWithSpaces>1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Installer</dc:creator>
  <cp:keywords/>
  <dc:description/>
  <cp:lastModifiedBy>ITInstaller</cp:lastModifiedBy>
  <cp:revision>2</cp:revision>
  <cp:lastPrinted>2018-10-15T16:09:00Z</cp:lastPrinted>
  <dcterms:created xsi:type="dcterms:W3CDTF">2019-10-09T17:39:00Z</dcterms:created>
  <dcterms:modified xsi:type="dcterms:W3CDTF">2019-10-09T17:39:00Z</dcterms:modified>
</cp:coreProperties>
</file>